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D717E3" w14:textId="680BB7C7" w:rsidR="00B400B9" w:rsidRDefault="00333735" w:rsidP="00AD48AA">
      <w:r w:rsidRPr="003F65A5">
        <w:rPr>
          <w:rFonts w:eastAsia="Times New Roman"/>
          <w:color w:val="626262"/>
        </w:rPr>
        <w:t xml:space="preserve">of feedback gained throughout the course. For additional details, please refer to the Final Project Guidelines and Rubric document: Prompt Choose a city or town within the United States to assess at the community level. You should include an analysis of the historical development of the community, the current demographic and socioeconomic climates, and the community infrastructure. Include a comparison of existing resources within the community at the local, regional, and national level. After a thorough analysis of this data, formulate and prioritize a list of health-related problems that you see within the community. Finally, develop a comprehensive community health strategy using one of the problems from that list, including a target population and specific health disparity from the research in your assessment. Specifically, you must address the critical elements must </w:t>
      </w:r>
      <w:proofErr w:type="gramStart"/>
      <w:r w:rsidRPr="003F65A5">
        <w:rPr>
          <w:rFonts w:eastAsia="Times New Roman"/>
          <w:color w:val="626262"/>
        </w:rPr>
        <w:t>be addressed</w:t>
      </w:r>
      <w:proofErr w:type="gramEnd"/>
      <w:r w:rsidRPr="003F65A5">
        <w:rPr>
          <w:rFonts w:eastAsia="Times New Roman"/>
          <w:color w:val="626262"/>
        </w:rPr>
        <w:t>: I. Community Characteristics: What are the unique characteristics of the community? a) How have the characteristics unique to the community influenced the delivery of nursing services within the community? b) How has this community developed historically? How has this influenced the delivery of nursing services within the community</w:t>
      </w:r>
    </w:p>
    <w:sectPr w:rsidR="00B400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1NzUxszQ2NjYwMbBQ0lEKTi0uzszPAykwrAUAT5Xs7iwAAAA="/>
  </w:docVars>
  <w:rsids>
    <w:rsidRoot w:val="00487772"/>
    <w:rsid w:val="000648CB"/>
    <w:rsid w:val="000F2E9F"/>
    <w:rsid w:val="00295C26"/>
    <w:rsid w:val="00303E13"/>
    <w:rsid w:val="00333735"/>
    <w:rsid w:val="00370A3C"/>
    <w:rsid w:val="00487772"/>
    <w:rsid w:val="004D58A2"/>
    <w:rsid w:val="0050497F"/>
    <w:rsid w:val="00561940"/>
    <w:rsid w:val="00701872"/>
    <w:rsid w:val="00763F84"/>
    <w:rsid w:val="00877C30"/>
    <w:rsid w:val="008876F7"/>
    <w:rsid w:val="00964E27"/>
    <w:rsid w:val="00A21E77"/>
    <w:rsid w:val="00A64506"/>
    <w:rsid w:val="00A83210"/>
    <w:rsid w:val="00AD48AA"/>
    <w:rsid w:val="00B400B9"/>
    <w:rsid w:val="00B71F20"/>
    <w:rsid w:val="00B9456C"/>
    <w:rsid w:val="00BA259C"/>
    <w:rsid w:val="00C9086C"/>
    <w:rsid w:val="00E9043E"/>
    <w:rsid w:val="00F03A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874DA"/>
  <w15:chartTrackingRefBased/>
  <w15:docId w15:val="{5A856403-7CF6-4289-A173-F90204690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line="480" w:lineRule="auto"/>
        <w:ind w:left="720" w:hanging="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48A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83</Words>
  <Characters>104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2-10T04:56:00Z</dcterms:created>
  <dcterms:modified xsi:type="dcterms:W3CDTF">2021-12-10T04:56:00Z</dcterms:modified>
</cp:coreProperties>
</file>